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AC0E" w14:textId="77777777" w:rsidR="00C02389" w:rsidRPr="00C467D5" w:rsidRDefault="00C02389" w:rsidP="00C02389">
      <w:pPr>
        <w:jc w:val="left"/>
        <w:rPr>
          <w:lang w:val="en-GB"/>
        </w:rPr>
      </w:pPr>
      <w:r w:rsidRPr="00C467D5">
        <w:rPr>
          <w:rFonts w:ascii="Arial Narrow" w:hAnsi="Arial Narrow"/>
          <w:noProof/>
          <w:sz w:val="36"/>
          <w:szCs w:val="36"/>
          <w:lang w:val="en-GB" w:eastAsia="cs-CZ"/>
        </w:rPr>
        <w:drawing>
          <wp:anchor distT="0" distB="0" distL="114300" distR="71755" simplePos="0" relativeHeight="251659264" behindDoc="0" locked="0" layoutInCell="1" allowOverlap="1" wp14:anchorId="0164C88F" wp14:editId="126EC6CE">
            <wp:simplePos x="0" y="0"/>
            <wp:positionH relativeFrom="margin">
              <wp:posOffset>-489097</wp:posOffset>
            </wp:positionH>
            <wp:positionV relativeFrom="paragraph">
              <wp:posOffset>162</wp:posOffset>
            </wp:positionV>
            <wp:extent cx="1018800" cy="13536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f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171"/>
                    <a:stretch/>
                  </pic:blipFill>
                  <pic:spPr bwMode="auto">
                    <a:xfrm>
                      <a:off x="0" y="0"/>
                      <a:ext cx="1018800" cy="13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</w:p>
    <w:p w14:paraId="7D648B78" w14:textId="77777777" w:rsidR="00C02389" w:rsidRPr="00C467D5" w:rsidRDefault="00C02389" w:rsidP="00C02389">
      <w:pPr>
        <w:tabs>
          <w:tab w:val="center" w:pos="6379"/>
        </w:tabs>
        <w:spacing w:after="0" w:line="240" w:lineRule="auto"/>
        <w:rPr>
          <w:rFonts w:ascii="Arial Narrow" w:hAnsi="Arial Narrow"/>
          <w:sz w:val="20"/>
          <w:szCs w:val="20"/>
          <w:lang w:val="en-GB"/>
        </w:rPr>
      </w:pPr>
    </w:p>
    <w:p w14:paraId="15477A80" w14:textId="31D62642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Faculty of Economics, Prague University of Economics and Business,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nám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.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Winston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Churchill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4, 130 67 Praha 3</w:t>
      </w:r>
    </w:p>
    <w:p w14:paraId="7233365F" w14:textId="01D6EAF1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>telephone</w:t>
      </w:r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.: +420 224 095 521, fax: +420 224 221 718, URL: http://nf.vse.cz</w:t>
      </w:r>
    </w:p>
    <w:p w14:paraId="31B9CB5B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3FBB2AD0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0A6655B7" w14:textId="19E9F264" w:rsidR="00C02389" w:rsidRPr="00C467D5" w:rsidRDefault="007851AB" w:rsidP="00C02389">
      <w:pPr>
        <w:spacing w:after="0" w:line="240" w:lineRule="auto"/>
        <w:jc w:val="center"/>
        <w:rPr>
          <w:sz w:val="36"/>
          <w:szCs w:val="36"/>
          <w:lang w:val="en-GB"/>
        </w:rPr>
      </w:pPr>
      <w:r w:rsidRPr="00C467D5">
        <w:rPr>
          <w:sz w:val="36"/>
          <w:szCs w:val="36"/>
          <w:lang w:val="en-GB"/>
        </w:rPr>
        <w:t>REVIEW OF THE DIPLOMA THESIS – OPPONENT</w:t>
      </w:r>
    </w:p>
    <w:p w14:paraId="12F31364" w14:textId="77777777" w:rsidR="00C02389" w:rsidRPr="00C467D5" w:rsidRDefault="00C02389" w:rsidP="00C02389">
      <w:pPr>
        <w:spacing w:after="0" w:line="240" w:lineRule="auto"/>
        <w:jc w:val="center"/>
        <w:rPr>
          <w:sz w:val="10"/>
          <w:szCs w:val="10"/>
          <w:lang w:val="en-GB"/>
        </w:rPr>
      </w:pPr>
    </w:p>
    <w:p w14:paraId="123BA8DD" w14:textId="77777777" w:rsidR="00C02389" w:rsidRPr="00C467D5" w:rsidRDefault="00C02389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12"/>
          <w:szCs w:val="12"/>
          <w:lang w:val="en-GB"/>
        </w:rPr>
      </w:pPr>
    </w:p>
    <w:p w14:paraId="15C9EF58" w14:textId="541A85AE" w:rsidR="00C02389" w:rsidRPr="002875E3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2875E3">
        <w:rPr>
          <w:sz w:val="22"/>
          <w:lang w:val="en-GB"/>
        </w:rPr>
        <w:t>Student’s name and surname</w:t>
      </w:r>
      <w:r w:rsidR="00C02389" w:rsidRPr="002875E3">
        <w:rPr>
          <w:sz w:val="22"/>
          <w:lang w:val="en-GB"/>
        </w:rPr>
        <w:t>:</w:t>
      </w:r>
      <w:r w:rsidR="00C02389" w:rsidRPr="002875E3">
        <w:rPr>
          <w:sz w:val="22"/>
          <w:lang w:val="en-GB"/>
        </w:rPr>
        <w:tab/>
      </w:r>
    </w:p>
    <w:p w14:paraId="7EEFBA43" w14:textId="73324315" w:rsidR="00C02389" w:rsidRPr="002875E3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2875E3">
        <w:rPr>
          <w:sz w:val="22"/>
          <w:lang w:val="en-GB"/>
        </w:rPr>
        <w:t>Thesis title</w:t>
      </w:r>
      <w:r w:rsidR="00C02389" w:rsidRPr="002875E3">
        <w:rPr>
          <w:sz w:val="22"/>
          <w:lang w:val="en-GB"/>
        </w:rPr>
        <w:t>:</w:t>
      </w:r>
      <w:r w:rsidR="00C02389" w:rsidRPr="002875E3">
        <w:rPr>
          <w:sz w:val="22"/>
          <w:lang w:val="en-GB"/>
        </w:rPr>
        <w:tab/>
      </w:r>
    </w:p>
    <w:p w14:paraId="4DC99E7D" w14:textId="54F7A7E8" w:rsidR="00C02389" w:rsidRPr="002875E3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2875E3">
        <w:rPr>
          <w:sz w:val="22"/>
          <w:lang w:val="en-GB"/>
        </w:rPr>
        <w:t>Thesis opponent</w:t>
      </w:r>
      <w:r w:rsidR="00C02389" w:rsidRPr="002875E3">
        <w:rPr>
          <w:sz w:val="22"/>
          <w:lang w:val="en-GB"/>
        </w:rPr>
        <w:t>:</w:t>
      </w:r>
      <w:r w:rsidR="00C02389" w:rsidRPr="002875E3">
        <w:rPr>
          <w:sz w:val="22"/>
          <w:lang w:val="en-GB"/>
        </w:rPr>
        <w:tab/>
      </w:r>
    </w:p>
    <w:p w14:paraId="4AD20EE1" w14:textId="77777777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lang w:val="en-GB"/>
        </w:rPr>
      </w:pPr>
    </w:p>
    <w:p w14:paraId="7791B609" w14:textId="77777777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u w:val="single"/>
          <w:lang w:val="en-GB"/>
        </w:rPr>
      </w:pPr>
      <w:r w:rsidRPr="002875E3">
        <w:rPr>
          <w:sz w:val="22"/>
          <w:u w:val="single"/>
          <w:lang w:val="en-GB"/>
        </w:rPr>
        <w:tab/>
        <w:t>1</w:t>
      </w:r>
      <w:r w:rsidRPr="002875E3">
        <w:rPr>
          <w:sz w:val="22"/>
          <w:u w:val="single"/>
          <w:lang w:val="en-GB"/>
        </w:rPr>
        <w:tab/>
        <w:t>2</w:t>
      </w:r>
      <w:r w:rsidRPr="002875E3">
        <w:rPr>
          <w:sz w:val="22"/>
          <w:u w:val="single"/>
          <w:lang w:val="en-GB"/>
        </w:rPr>
        <w:tab/>
        <w:t>3</w:t>
      </w:r>
      <w:r w:rsidRPr="002875E3">
        <w:rPr>
          <w:sz w:val="22"/>
          <w:u w:val="single"/>
          <w:lang w:val="en-GB"/>
        </w:rPr>
        <w:tab/>
        <w:t>4</w:t>
      </w:r>
    </w:p>
    <w:p w14:paraId="2C01717B" w14:textId="062E71FD" w:rsidR="00C02389" w:rsidRPr="002875E3" w:rsidRDefault="007851AB" w:rsidP="00C02389">
      <w:pPr>
        <w:tabs>
          <w:tab w:val="center" w:pos="5670"/>
          <w:tab w:val="center" w:pos="6804"/>
          <w:tab w:val="center" w:pos="7938"/>
        </w:tabs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2875E3">
        <w:rPr>
          <w:b/>
          <w:bCs/>
          <w:sz w:val="22"/>
          <w:lang w:val="en-GB"/>
        </w:rPr>
        <w:t>Assessment of the main aspects of the thesis</w:t>
      </w:r>
      <w:r w:rsidR="00C02389" w:rsidRPr="002875E3">
        <w:rPr>
          <w:b/>
          <w:bCs/>
          <w:sz w:val="22"/>
          <w:lang w:val="en-GB"/>
        </w:rPr>
        <w:t xml:space="preserve">: </w:t>
      </w:r>
    </w:p>
    <w:p w14:paraId="4E6B390D" w14:textId="3CD06F12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2875E3">
        <w:rPr>
          <w:sz w:val="22"/>
          <w:lang w:val="en-GB"/>
        </w:rPr>
        <w:t xml:space="preserve">1 </w:t>
      </w:r>
      <w:r w:rsidR="007851AB" w:rsidRPr="002875E3">
        <w:rPr>
          <w:sz w:val="22"/>
          <w:lang w:val="en-GB"/>
        </w:rPr>
        <w:t>Structure of the thesis (logical and systematic construction)</w:t>
      </w:r>
      <w:r w:rsidRPr="002875E3">
        <w:rPr>
          <w:sz w:val="22"/>
          <w:lang w:val="en-GB"/>
        </w:rPr>
        <w:t xml:space="preserve"> 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652679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13389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88652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34819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787880" w14:textId="1D211422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left" w:pos="8445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2875E3">
        <w:rPr>
          <w:sz w:val="22"/>
          <w:lang w:val="en-GB"/>
        </w:rPr>
        <w:t xml:space="preserve">2 </w:t>
      </w:r>
      <w:r w:rsidR="007851AB" w:rsidRPr="002875E3">
        <w:rPr>
          <w:sz w:val="22"/>
          <w:lang w:val="en-GB"/>
        </w:rPr>
        <w:t>Goal of the thesis (unambiguity of formulation, adequacy)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56186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09818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381174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9987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62B372A2" w14:textId="65DAF49A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2875E3">
        <w:rPr>
          <w:iCs/>
          <w:sz w:val="22"/>
          <w:lang w:val="en-GB"/>
        </w:rPr>
        <w:t xml:space="preserve">3 </w:t>
      </w:r>
      <w:r w:rsidR="007851AB" w:rsidRPr="002875E3">
        <w:rPr>
          <w:iCs/>
          <w:sz w:val="22"/>
          <w:lang w:val="en-GB"/>
        </w:rPr>
        <w:t>Quality of the theoretical part</w:t>
      </w:r>
      <w:r w:rsidRPr="002875E3">
        <w:rPr>
          <w:iCs/>
          <w:sz w:val="22"/>
          <w:lang w:val="en-GB"/>
        </w:rPr>
        <w:tab/>
      </w:r>
      <w:sdt>
        <w:sdtPr>
          <w:rPr>
            <w:sz w:val="22"/>
            <w:lang w:val="en-GB"/>
          </w:rPr>
          <w:id w:val="-2030166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302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6323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982002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9418A2C" w14:textId="662E9BE5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2875E3">
        <w:rPr>
          <w:sz w:val="22"/>
          <w:lang w:val="en-GB"/>
        </w:rPr>
        <w:t xml:space="preserve">4 </w:t>
      </w:r>
      <w:r w:rsidR="007851AB" w:rsidRPr="002875E3">
        <w:rPr>
          <w:sz w:val="22"/>
          <w:lang w:val="en-GB"/>
        </w:rPr>
        <w:t>Quality of the application/analytical/empirical part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11768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51425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28677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94877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5E71E3" w14:textId="03D31608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iCs/>
          <w:sz w:val="22"/>
          <w:lang w:val="en-GB"/>
        </w:rPr>
      </w:pPr>
      <w:r w:rsidRPr="002875E3">
        <w:rPr>
          <w:sz w:val="22"/>
          <w:lang w:val="en-GB"/>
        </w:rPr>
        <w:t xml:space="preserve">5 </w:t>
      </w:r>
      <w:r w:rsidR="007851AB" w:rsidRPr="002875E3">
        <w:rPr>
          <w:sz w:val="22"/>
          <w:lang w:val="en-GB"/>
        </w:rPr>
        <w:t>Adequacy of the methods to the goal of the thesis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888640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35841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69412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70614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7C43B1E8" w14:textId="50F8AB7A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2875E3">
        <w:rPr>
          <w:sz w:val="22"/>
          <w:lang w:val="en-GB"/>
        </w:rPr>
        <w:t xml:space="preserve">6 </w:t>
      </w:r>
      <w:r w:rsidR="007851AB" w:rsidRPr="002875E3">
        <w:rPr>
          <w:sz w:val="22"/>
          <w:lang w:val="en-GB"/>
        </w:rPr>
        <w:t>Sources (topicality, relevance, frequency)</w:t>
      </w:r>
      <w:r w:rsidRPr="002875E3">
        <w:rPr>
          <w:sz w:val="22"/>
          <w:lang w:val="en-GB"/>
        </w:rPr>
        <w:t xml:space="preserve"> 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3389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973403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2135173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09370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4C0D0413" w14:textId="2ADA1658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2875E3">
        <w:rPr>
          <w:sz w:val="22"/>
          <w:lang w:val="en-GB"/>
        </w:rPr>
        <w:t xml:space="preserve">7 </w:t>
      </w:r>
      <w:r w:rsidR="007851AB" w:rsidRPr="002875E3">
        <w:rPr>
          <w:sz w:val="22"/>
          <w:lang w:val="en-GB"/>
        </w:rPr>
        <w:t xml:space="preserve">Quality of conclusions, </w:t>
      </w:r>
      <w:r w:rsidR="00C467D5" w:rsidRPr="002875E3">
        <w:rPr>
          <w:sz w:val="22"/>
          <w:lang w:val="en-GB"/>
        </w:rPr>
        <w:t>fulfilment</w:t>
      </w:r>
      <w:r w:rsidR="007851AB" w:rsidRPr="002875E3">
        <w:rPr>
          <w:sz w:val="22"/>
          <w:lang w:val="en-GB"/>
        </w:rPr>
        <w:t xml:space="preserve"> of the goal of the thesis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63560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42295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90075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09726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2A6221F3" w14:textId="1144E2DA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426" w:hanging="426"/>
        <w:rPr>
          <w:sz w:val="22"/>
          <w:lang w:val="en-GB"/>
        </w:rPr>
      </w:pPr>
      <w:r w:rsidRPr="002875E3">
        <w:rPr>
          <w:sz w:val="22"/>
          <w:lang w:val="en-GB"/>
        </w:rPr>
        <w:t xml:space="preserve">8 </w:t>
      </w:r>
      <w:r w:rsidR="007851AB" w:rsidRPr="002875E3">
        <w:rPr>
          <w:sz w:val="22"/>
          <w:lang w:val="en-GB"/>
        </w:rPr>
        <w:t>Formal aspects (formatting, stylistics, references)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518084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5816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982994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27691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1BD20FA" w14:textId="77777777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color w:val="FF0000"/>
          <w:sz w:val="22"/>
          <w:lang w:val="en-GB"/>
        </w:rPr>
      </w:pPr>
    </w:p>
    <w:p w14:paraId="1FA6C50E" w14:textId="77777777" w:rsidR="00C02389" w:rsidRPr="002875E3" w:rsidRDefault="00C02389" w:rsidP="00C02389">
      <w:pPr>
        <w:spacing w:after="0" w:line="240" w:lineRule="auto"/>
        <w:rPr>
          <w:b/>
          <w:iCs/>
          <w:sz w:val="22"/>
          <w:lang w:val="en-GB"/>
        </w:rPr>
      </w:pPr>
    </w:p>
    <w:p w14:paraId="5BE26055" w14:textId="76D67FCA" w:rsidR="00C02389" w:rsidRPr="002875E3" w:rsidRDefault="007851AB" w:rsidP="007851AB">
      <w:pPr>
        <w:spacing w:after="0" w:line="240" w:lineRule="auto"/>
        <w:rPr>
          <w:b/>
          <w:iCs/>
          <w:sz w:val="22"/>
          <w:lang w:val="en-GB"/>
        </w:rPr>
      </w:pPr>
      <w:r w:rsidRPr="002875E3">
        <w:rPr>
          <w:b/>
          <w:iCs/>
          <w:sz w:val="22"/>
          <w:lang w:val="en-GB"/>
        </w:rPr>
        <w:t xml:space="preserve">Verbal assessment </w:t>
      </w:r>
      <w:r w:rsidR="00C02389" w:rsidRPr="002875E3">
        <w:rPr>
          <w:i/>
          <w:iCs/>
          <w:sz w:val="22"/>
          <w:lang w:val="en-GB"/>
        </w:rPr>
        <w:t>(</w:t>
      </w:r>
      <w:r w:rsidRPr="002875E3">
        <w:rPr>
          <w:i/>
          <w:iCs/>
          <w:sz w:val="22"/>
          <w:lang w:val="en-GB"/>
        </w:rPr>
        <w:t>(describe the strongest and weakest aspects of the thesis; especially in case of a low assessment 3-4, concrete reproaches need to be expressed</w:t>
      </w:r>
      <w:r w:rsidR="002875E3" w:rsidRPr="002875E3">
        <w:rPr>
          <w:i/>
          <w:iCs/>
          <w:sz w:val="22"/>
          <w:lang w:val="en-GB"/>
        </w:rPr>
        <w:t xml:space="preserve">, if necessary, add a statement on the originality of the </w:t>
      </w:r>
      <w:r w:rsidR="000F58B3">
        <w:rPr>
          <w:i/>
          <w:iCs/>
          <w:sz w:val="22"/>
          <w:lang w:val="en-GB"/>
        </w:rPr>
        <w:t>thesis</w:t>
      </w:r>
      <w:r w:rsidR="002875E3" w:rsidRPr="002875E3">
        <w:rPr>
          <w:i/>
          <w:iCs/>
          <w:sz w:val="22"/>
          <w:lang w:val="en-GB"/>
        </w:rPr>
        <w:t xml:space="preserve"> according to the VŠE</w:t>
      </w:r>
      <w:r w:rsidR="000F58B3">
        <w:rPr>
          <w:i/>
          <w:iCs/>
          <w:sz w:val="22"/>
          <w:lang w:val="en-GB"/>
        </w:rPr>
        <w:t xml:space="preserve"> Validator</w:t>
      </w:r>
      <w:r w:rsidR="00C02389" w:rsidRPr="002875E3">
        <w:rPr>
          <w:i/>
          <w:iCs/>
          <w:sz w:val="22"/>
          <w:lang w:val="en-GB"/>
        </w:rPr>
        <w:t>)</w:t>
      </w:r>
      <w:r w:rsidR="00C02389" w:rsidRPr="002875E3">
        <w:rPr>
          <w:b/>
          <w:iCs/>
          <w:sz w:val="22"/>
          <w:lang w:val="en-GB"/>
        </w:rPr>
        <w:t>:</w:t>
      </w:r>
    </w:p>
    <w:p w14:paraId="3AE1B124" w14:textId="77777777" w:rsidR="000E4F50" w:rsidRPr="002875E3" w:rsidRDefault="000E4F50" w:rsidP="000E4F50">
      <w:pPr>
        <w:spacing w:after="60"/>
        <w:rPr>
          <w:sz w:val="22"/>
          <w:lang w:val="en-GB"/>
        </w:rPr>
      </w:pPr>
    </w:p>
    <w:p w14:paraId="61B4C47C" w14:textId="458199BE" w:rsidR="000E4F50" w:rsidRDefault="000E4F50" w:rsidP="000E4F50">
      <w:pPr>
        <w:spacing w:after="60"/>
        <w:rPr>
          <w:sz w:val="22"/>
          <w:lang w:val="en-GB"/>
        </w:rPr>
      </w:pPr>
    </w:p>
    <w:p w14:paraId="17F3D9A1" w14:textId="00F0B388" w:rsidR="002875E3" w:rsidRDefault="002875E3" w:rsidP="000E4F50">
      <w:pPr>
        <w:spacing w:after="60"/>
        <w:rPr>
          <w:sz w:val="22"/>
          <w:lang w:val="en-GB"/>
        </w:rPr>
      </w:pPr>
    </w:p>
    <w:p w14:paraId="2D242B2B" w14:textId="2E33DB9D" w:rsidR="002875E3" w:rsidRDefault="002875E3" w:rsidP="000E4F50">
      <w:pPr>
        <w:spacing w:after="60"/>
        <w:rPr>
          <w:sz w:val="22"/>
          <w:lang w:val="en-GB"/>
        </w:rPr>
      </w:pPr>
    </w:p>
    <w:p w14:paraId="167CE264" w14:textId="77777777" w:rsidR="002875E3" w:rsidRDefault="002875E3" w:rsidP="000E4F50">
      <w:pPr>
        <w:spacing w:after="60"/>
        <w:rPr>
          <w:sz w:val="22"/>
          <w:lang w:val="en-GB"/>
        </w:rPr>
      </w:pPr>
    </w:p>
    <w:p w14:paraId="3404757A" w14:textId="77777777" w:rsidR="002875E3" w:rsidRDefault="002875E3" w:rsidP="000E4F50">
      <w:pPr>
        <w:spacing w:after="60"/>
        <w:rPr>
          <w:sz w:val="22"/>
          <w:lang w:val="en-GB"/>
        </w:rPr>
      </w:pPr>
    </w:p>
    <w:p w14:paraId="077EB885" w14:textId="77777777" w:rsidR="002875E3" w:rsidRPr="002875E3" w:rsidRDefault="002875E3" w:rsidP="000E4F50">
      <w:pPr>
        <w:spacing w:after="60"/>
        <w:rPr>
          <w:sz w:val="22"/>
          <w:lang w:val="en-GB"/>
        </w:rPr>
      </w:pPr>
    </w:p>
    <w:p w14:paraId="074D931D" w14:textId="77777777" w:rsidR="000E4F50" w:rsidRPr="002875E3" w:rsidRDefault="000E4F50" w:rsidP="000E4F50">
      <w:pPr>
        <w:spacing w:after="60"/>
        <w:rPr>
          <w:sz w:val="22"/>
          <w:lang w:val="en-GB"/>
        </w:rPr>
      </w:pPr>
    </w:p>
    <w:p w14:paraId="36C2F106" w14:textId="613CCFB5" w:rsidR="00C02389" w:rsidRPr="002875E3" w:rsidRDefault="007851AB" w:rsidP="007851AB">
      <w:pPr>
        <w:autoSpaceDE w:val="0"/>
        <w:autoSpaceDN w:val="0"/>
        <w:adjustRightInd w:val="0"/>
        <w:spacing w:after="0" w:line="240" w:lineRule="auto"/>
        <w:rPr>
          <w:b/>
          <w:bCs/>
          <w:i/>
          <w:sz w:val="22"/>
          <w:lang w:val="en-GB"/>
        </w:rPr>
      </w:pPr>
      <w:r w:rsidRPr="002875E3">
        <w:rPr>
          <w:b/>
          <w:bCs/>
          <w:sz w:val="22"/>
          <w:lang w:val="en-GB"/>
        </w:rPr>
        <w:t xml:space="preserve">Complex assessment </w:t>
      </w:r>
      <w:r w:rsidRPr="002875E3">
        <w:rPr>
          <w:bCs/>
          <w:i/>
          <w:sz w:val="22"/>
          <w:lang w:val="en-GB"/>
        </w:rPr>
        <w:t xml:space="preserve">(it is necessary to state whether the thesis complies with the Methodological guidelines of the Faculty of Economics, University of Economics, Prague as concerns the quality of the content, the </w:t>
      </w:r>
      <w:proofErr w:type="gramStart"/>
      <w:r w:rsidRPr="002875E3">
        <w:rPr>
          <w:bCs/>
          <w:i/>
          <w:sz w:val="22"/>
          <w:lang w:val="en-GB"/>
        </w:rPr>
        <w:t>extent</w:t>
      </w:r>
      <w:proofErr w:type="gramEnd"/>
      <w:r w:rsidRPr="002875E3">
        <w:rPr>
          <w:bCs/>
          <w:i/>
          <w:sz w:val="22"/>
          <w:lang w:val="en-GB"/>
        </w:rPr>
        <w:t xml:space="preserve"> and formal requirements and whether the thesis is being recommended to the </w:t>
      </w:r>
      <w:r w:rsidR="00C467D5" w:rsidRPr="002875E3">
        <w:rPr>
          <w:bCs/>
          <w:i/>
          <w:sz w:val="22"/>
          <w:lang w:val="en-GB"/>
        </w:rPr>
        <w:t>defence</w:t>
      </w:r>
      <w:r w:rsidRPr="002875E3">
        <w:rPr>
          <w:bCs/>
          <w:i/>
          <w:sz w:val="22"/>
          <w:lang w:val="en-GB"/>
        </w:rPr>
        <w:t xml:space="preserve"> or not; the thesis can also be nominated to a special award, etc</w:t>
      </w:r>
      <w:r w:rsidR="00C02389" w:rsidRPr="002875E3">
        <w:rPr>
          <w:bCs/>
          <w:i/>
          <w:sz w:val="22"/>
          <w:lang w:val="en-GB"/>
        </w:rPr>
        <w:t>.)</w:t>
      </w:r>
      <w:r w:rsidR="00C02389" w:rsidRPr="002875E3">
        <w:rPr>
          <w:b/>
          <w:bCs/>
          <w:sz w:val="22"/>
          <w:lang w:val="en-GB"/>
        </w:rPr>
        <w:t>:</w:t>
      </w:r>
    </w:p>
    <w:p w14:paraId="6FA5485F" w14:textId="77777777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2D65282" w14:textId="23797C91" w:rsidR="00C02389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06AC8DA3" w14:textId="2A1BA2C9" w:rsidR="002875E3" w:rsidRDefault="002875E3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0140CE38" w14:textId="77777777" w:rsidR="002875E3" w:rsidRDefault="002875E3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4F0BCC11" w14:textId="77777777" w:rsidR="002875E3" w:rsidRPr="002875E3" w:rsidRDefault="002875E3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63281194" w14:textId="1C094E01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3373821" w14:textId="78092EF3" w:rsidR="00C02389" w:rsidRPr="002875E3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2875E3">
        <w:rPr>
          <w:b/>
          <w:bCs/>
          <w:sz w:val="22"/>
          <w:lang w:val="en-GB"/>
        </w:rPr>
        <w:lastRenderedPageBreak/>
        <w:t>Questions to the defence</w:t>
      </w:r>
      <w:r w:rsidR="00C02389" w:rsidRPr="002875E3">
        <w:rPr>
          <w:b/>
          <w:bCs/>
          <w:sz w:val="22"/>
          <w:lang w:val="en-GB"/>
        </w:rPr>
        <w:t>:</w:t>
      </w:r>
    </w:p>
    <w:p w14:paraId="487109E7" w14:textId="5E4B2255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395BA6F" w14:textId="1D8837F4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21E1429" w14:textId="4358197C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26F82896" w14:textId="55E11B0F" w:rsidR="00C02389" w:rsidRPr="002875E3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2875E3">
        <w:rPr>
          <w:b/>
          <w:bCs/>
          <w:sz w:val="22"/>
          <w:lang w:val="en-GB"/>
        </w:rPr>
        <w:t>Suggested grade:</w:t>
      </w:r>
    </w:p>
    <w:p w14:paraId="1939C51B" w14:textId="3BF159FB" w:rsidR="00C02389" w:rsidRPr="002875E3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84B62A4" w14:textId="77777777" w:rsidR="00C02389" w:rsidRPr="002875E3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F141281" w14:textId="5166FD19" w:rsidR="00C02389" w:rsidRPr="002875E3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  <w:r w:rsidRPr="002875E3">
        <w:rPr>
          <w:sz w:val="22"/>
          <w:lang w:val="en-GB"/>
        </w:rPr>
        <w:t>Dat</w:t>
      </w:r>
      <w:r w:rsidR="00C467D5" w:rsidRPr="002875E3">
        <w:rPr>
          <w:sz w:val="22"/>
          <w:lang w:val="en-GB"/>
        </w:rPr>
        <w:t>e</w:t>
      </w:r>
      <w:r w:rsidRPr="002875E3">
        <w:rPr>
          <w:sz w:val="22"/>
          <w:lang w:val="en-GB"/>
        </w:rPr>
        <w:t>:</w:t>
      </w:r>
      <w:r w:rsidRPr="002875E3">
        <w:rPr>
          <w:sz w:val="22"/>
          <w:lang w:val="en-GB"/>
        </w:rPr>
        <w:tab/>
        <w:t>...........................................................</w:t>
      </w:r>
    </w:p>
    <w:p w14:paraId="2016D268" w14:textId="6300293F" w:rsidR="00C02389" w:rsidRPr="002875E3" w:rsidRDefault="00C02389" w:rsidP="00C02389">
      <w:pPr>
        <w:tabs>
          <w:tab w:val="center" w:pos="7230"/>
        </w:tabs>
        <w:spacing w:after="0" w:line="240" w:lineRule="auto"/>
        <w:rPr>
          <w:sz w:val="22"/>
          <w:lang w:val="en-GB"/>
        </w:rPr>
      </w:pPr>
      <w:r w:rsidRPr="002875E3">
        <w:rPr>
          <w:sz w:val="22"/>
          <w:lang w:val="en-GB"/>
        </w:rPr>
        <w:tab/>
      </w:r>
      <w:r w:rsidR="00C467D5" w:rsidRPr="002875E3">
        <w:rPr>
          <w:sz w:val="22"/>
          <w:lang w:val="en-GB"/>
        </w:rPr>
        <w:t>Thesis opponent’s signature</w:t>
      </w:r>
    </w:p>
    <w:p w14:paraId="269296B5" w14:textId="77777777" w:rsidR="00C02389" w:rsidRPr="00C467D5" w:rsidRDefault="00C02389" w:rsidP="00C02389">
      <w:pPr>
        <w:tabs>
          <w:tab w:val="center" w:pos="7230"/>
        </w:tabs>
        <w:spacing w:after="0" w:line="240" w:lineRule="auto"/>
        <w:rPr>
          <w:szCs w:val="24"/>
          <w:lang w:val="en-GB"/>
        </w:rPr>
      </w:pPr>
    </w:p>
    <w:p w14:paraId="6A20B7EF" w14:textId="18F694F3" w:rsidR="00C467D5" w:rsidRPr="00C467D5" w:rsidRDefault="00C467D5" w:rsidP="00C02389">
      <w:pPr>
        <w:pStyle w:val="Zpa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 xml:space="preserve">Instructions to the reviewer: The reviewer needs to fill in the verbal assessment which is adequately informative with respect to the purpose of the defence. </w:t>
      </w:r>
    </w:p>
    <w:p w14:paraId="60AC56B3" w14:textId="37559ACF" w:rsidR="00C02389" w:rsidRPr="00C467D5" w:rsidRDefault="00C467D5" w:rsidP="00C02389">
      <w:pPr>
        <w:pStyle w:val="Zpa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>Assessment scale: 1 = excellent, 2 = very good, 3 = good, 4 = failed</w:t>
      </w:r>
      <w:r w:rsidR="00C02389" w:rsidRPr="00C467D5">
        <w:rPr>
          <w:i/>
          <w:szCs w:val="24"/>
          <w:lang w:val="en-GB"/>
        </w:rPr>
        <w:t>.</w:t>
      </w:r>
    </w:p>
    <w:p w14:paraId="29321538" w14:textId="77777777" w:rsidR="00C27832" w:rsidRPr="00C467D5" w:rsidRDefault="00000000">
      <w:pPr>
        <w:rPr>
          <w:szCs w:val="24"/>
          <w:lang w:val="en-GB"/>
        </w:rPr>
      </w:pPr>
    </w:p>
    <w:sectPr w:rsidR="00C27832" w:rsidRPr="00C467D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74001" w14:textId="77777777" w:rsidR="006C4D37" w:rsidRDefault="006C4D37" w:rsidP="00275F01">
      <w:pPr>
        <w:spacing w:after="0" w:line="240" w:lineRule="auto"/>
      </w:pPr>
      <w:r>
        <w:separator/>
      </w:r>
    </w:p>
  </w:endnote>
  <w:endnote w:type="continuationSeparator" w:id="0">
    <w:p w14:paraId="4B658AA9" w14:textId="77777777" w:rsidR="006C4D37" w:rsidRDefault="006C4D37" w:rsidP="00275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3148652"/>
      <w:docPartObj>
        <w:docPartGallery w:val="Page Numbers (Bottom of Page)"/>
        <w:docPartUnique/>
      </w:docPartObj>
    </w:sdtPr>
    <w:sdtContent>
      <w:p w14:paraId="032EDC65" w14:textId="06EBC7C2" w:rsidR="00275F01" w:rsidRDefault="00275F01" w:rsidP="00275F0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CAF70" w14:textId="77777777" w:rsidR="006C4D37" w:rsidRDefault="006C4D37" w:rsidP="00275F01">
      <w:pPr>
        <w:spacing w:after="0" w:line="240" w:lineRule="auto"/>
      </w:pPr>
      <w:r>
        <w:separator/>
      </w:r>
    </w:p>
  </w:footnote>
  <w:footnote w:type="continuationSeparator" w:id="0">
    <w:p w14:paraId="700C90E8" w14:textId="77777777" w:rsidR="006C4D37" w:rsidRDefault="006C4D37" w:rsidP="00275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Y0MjY1MbOwtDRU0lEKTi0uzszPAykwrgUAzw/MVywAAAA="/>
  </w:docVars>
  <w:rsids>
    <w:rsidRoot w:val="00C02389"/>
    <w:rsid w:val="00012FA9"/>
    <w:rsid w:val="00093F41"/>
    <w:rsid w:val="000E4F50"/>
    <w:rsid w:val="000F58B3"/>
    <w:rsid w:val="00147FAC"/>
    <w:rsid w:val="00194251"/>
    <w:rsid w:val="001B20AC"/>
    <w:rsid w:val="00275F01"/>
    <w:rsid w:val="002875E3"/>
    <w:rsid w:val="00332C21"/>
    <w:rsid w:val="00617023"/>
    <w:rsid w:val="006C4D37"/>
    <w:rsid w:val="007851AB"/>
    <w:rsid w:val="0092083C"/>
    <w:rsid w:val="00A32B5A"/>
    <w:rsid w:val="00B82B9B"/>
    <w:rsid w:val="00BB430C"/>
    <w:rsid w:val="00C02389"/>
    <w:rsid w:val="00C04DD9"/>
    <w:rsid w:val="00C23370"/>
    <w:rsid w:val="00C467D5"/>
    <w:rsid w:val="00CD3C56"/>
    <w:rsid w:val="00F6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8BDC8"/>
  <w15:chartTrackingRefBased/>
  <w15:docId w15:val="{572CFC1E-0240-444F-8C88-7707CCB63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2389"/>
    <w:pPr>
      <w:spacing w:after="120" w:line="288" w:lineRule="auto"/>
      <w:jc w:val="both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C023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2389"/>
    <w:rPr>
      <w:rFonts w:ascii="Times New Roman" w:hAnsi="Times New Roman"/>
      <w:sz w:val="24"/>
    </w:rPr>
  </w:style>
  <w:style w:type="character" w:styleId="Zstupntext">
    <w:name w:val="Placeholder Text"/>
    <w:basedOn w:val="Standardnpsmoodstavce"/>
    <w:uiPriority w:val="99"/>
    <w:semiHidden/>
    <w:rsid w:val="00C02389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275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75F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0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9</Words>
  <Characters>165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VŠE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ůžičková</dc:creator>
  <cp:keywords/>
  <dc:description/>
  <cp:lastModifiedBy>Adéla Zubíková</cp:lastModifiedBy>
  <cp:revision>3</cp:revision>
  <dcterms:created xsi:type="dcterms:W3CDTF">2022-12-23T12:44:00Z</dcterms:created>
  <dcterms:modified xsi:type="dcterms:W3CDTF">2022-12-23T12:45:00Z</dcterms:modified>
</cp:coreProperties>
</file>